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ADD61" w14:textId="4701FF18" w:rsidR="004B4F4E" w:rsidRPr="002B246C" w:rsidRDefault="00204B21" w:rsidP="00B12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B21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Pr="00204B2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04B21">
        <w:rPr>
          <w:rFonts w:ascii="Times New Roman" w:eastAsia="Times New Roman" w:hAnsi="Times New Roman" w:cs="Times New Roman" w:hint="eastAsia"/>
          <w:sz w:val="24"/>
          <w:szCs w:val="24"/>
        </w:rPr>
        <w:t>IdentityColumn</w:t>
      </w:r>
      <w:proofErr w:type="spellEnd"/>
      <w:r w:rsidR="004B4F4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B4F4E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B4F4E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4B4F4E">
        <w:rPr>
          <w:rFonts w:ascii="Times New Roman" w:eastAsia="Times New Roman" w:hAnsi="Times New Roman" w:cs="Times New Roman"/>
          <w:sz w:val="24"/>
          <w:szCs w:val="24"/>
        </w:rPr>
        <w:br/>
      </w:r>
      <w:r w:rsidR="004B4F4E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B4F4E">
        <w:rPr>
          <w:rFonts w:ascii="Times New Roman" w:eastAsia="Times New Roman" w:hAnsi="Times New Roman" w:cs="Times New Roman"/>
          <w:sz w:val="24"/>
          <w:szCs w:val="24"/>
        </w:rPr>
        <w:br/>
      </w:r>
      <w:r w:rsidR="00C51383" w:rsidRPr="00C51383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="00C51383" w:rsidRPr="00C51383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C51383" w:rsidRPr="00C51383">
        <w:rPr>
          <w:rFonts w:ascii="Times New Roman" w:eastAsia="Times New Roman" w:hAnsi="Times New Roman" w:cs="Times New Roman" w:hint="eastAsia"/>
          <w:sz w:val="24"/>
          <w:szCs w:val="24"/>
        </w:rPr>
        <w:t>IdentityColumn</w:t>
      </w:r>
      <w:proofErr w:type="spellEnd"/>
      <w:r w:rsidR="004B4F4E">
        <w:rPr>
          <w:rFonts w:ascii="Times New Roman" w:eastAsia="Times New Roman" w:hAnsi="Times New Roman" w:cs="Times New Roman"/>
          <w:sz w:val="24"/>
          <w:szCs w:val="24"/>
        </w:rPr>
        <w:br/>
      </w:r>
      <w:r w:rsidR="004B4F4E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B4F4E">
        <w:rPr>
          <w:rFonts w:ascii="Times New Roman" w:eastAsia="Times New Roman" w:hAnsi="Times New Roman" w:cs="Times New Roman"/>
          <w:sz w:val="24"/>
          <w:szCs w:val="24"/>
        </w:rPr>
        <w:br/>
      </w:r>
      <w:r w:rsidR="004B4F4E" w:rsidRPr="002B246C">
        <w:rPr>
          <w:rFonts w:ascii="Times New Roman" w:eastAsia="Times New Roman" w:hAnsi="Times New Roman" w:cs="Times New Roman"/>
          <w:sz w:val="24"/>
          <w:szCs w:val="24"/>
        </w:rPr>
        <w:t>0. Introduction</w:t>
      </w:r>
    </w:p>
    <w:p w14:paraId="09EB9707" w14:textId="77777777" w:rsidR="004B4F4E" w:rsidRPr="002B246C" w:rsidRDefault="004B4F4E" w:rsidP="00B12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46C">
        <w:rPr>
          <w:rFonts w:ascii="Times New Roman" w:eastAsia="Times New Roman" w:hAnsi="Times New Roman" w:cs="Times New Roman"/>
          <w:sz w:val="24"/>
          <w:szCs w:val="24"/>
        </w:rPr>
        <w:t>0.1. What to learn</w:t>
      </w:r>
    </w:p>
    <w:p w14:paraId="2E0D9148" w14:textId="77777777" w:rsidR="004B4F4E" w:rsidRPr="002B246C" w:rsidRDefault="004B4F4E" w:rsidP="00B12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46C">
        <w:rPr>
          <w:rFonts w:ascii="Times New Roman" w:eastAsia="Times New Roman" w:hAnsi="Times New Roman" w:cs="Times New Roman"/>
          <w:sz w:val="24"/>
          <w:szCs w:val="24"/>
        </w:rPr>
        <w:t xml:space="preserve">0.2. In </w:t>
      </w:r>
      <w:proofErr w:type="spellStart"/>
      <w:r w:rsidRPr="002B246C">
        <w:rPr>
          <w:rFonts w:ascii="Times New Roman" w:eastAsia="Times New Roman" w:hAnsi="Times New Roman" w:cs="Times New Roman"/>
          <w:sz w:val="24"/>
          <w:szCs w:val="24"/>
        </w:rPr>
        <w:t>Sumary</w:t>
      </w:r>
      <w:proofErr w:type="spellEnd"/>
    </w:p>
    <w:p w14:paraId="598B314D" w14:textId="77777777" w:rsidR="004B4F4E" w:rsidRPr="002B246C" w:rsidRDefault="004B4F4E" w:rsidP="00B12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46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BEF2F03" w14:textId="77777777" w:rsidR="004B4F4E" w:rsidRPr="002B246C" w:rsidRDefault="004B4F4E" w:rsidP="00B12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46C">
        <w:rPr>
          <w:rFonts w:ascii="Times New Roman" w:eastAsia="Times New Roman" w:hAnsi="Times New Roman" w:cs="Times New Roman"/>
          <w:sz w:val="24"/>
          <w:szCs w:val="24"/>
        </w:rPr>
        <w:t>1. T003_IdentityColumn_01.sql</w:t>
      </w:r>
    </w:p>
    <w:p w14:paraId="31EB7057" w14:textId="77777777" w:rsidR="004B4F4E" w:rsidRPr="002B246C" w:rsidRDefault="004B4F4E" w:rsidP="00B1286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B246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56E34FA" w14:textId="4C1C3223" w:rsidR="00F22DCC" w:rsidRDefault="004B4F4E" w:rsidP="00B1286E">
      <w:pPr>
        <w:spacing w:after="0"/>
      </w:pPr>
      <w:r w:rsidRPr="002B246C">
        <w:rPr>
          <w:rFonts w:ascii="Times New Roman" w:eastAsia="Times New Roman" w:hAnsi="Times New Roman" w:cs="Times New Roman"/>
          <w:sz w:val="24"/>
          <w:szCs w:val="24"/>
        </w:rPr>
        <w:t>2. T003_IdentityColumn_02.sq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6FF30381" w14:textId="77777777" w:rsidR="00F22DCC" w:rsidRDefault="00F22DCC" w:rsidP="00B1286E">
      <w:pPr>
        <w:spacing w:after="0"/>
      </w:pPr>
    </w:p>
    <w:p w14:paraId="58DA5DE7" w14:textId="77777777" w:rsidR="00F22DCC" w:rsidRDefault="00F22DCC" w:rsidP="00B1286E">
      <w:pPr>
        <w:spacing w:after="0"/>
      </w:pPr>
      <w:r>
        <w:rPr>
          <w:sz w:val="48"/>
          <w:szCs w:val="48"/>
        </w:rPr>
        <w:t>0. Introduction</w:t>
      </w:r>
    </w:p>
    <w:p w14:paraId="4C515271" w14:textId="77777777" w:rsidR="00F22DCC" w:rsidRDefault="00F22DCC" w:rsidP="00B1286E">
      <w:pPr>
        <w:spacing w:after="0"/>
      </w:pPr>
    </w:p>
    <w:p w14:paraId="66D485A0" w14:textId="77777777" w:rsidR="00F22DCC" w:rsidRDefault="00F22DCC" w:rsidP="00B1286E">
      <w:pPr>
        <w:spacing w:after="0"/>
      </w:pPr>
      <w:r>
        <w:rPr>
          <w:sz w:val="36"/>
          <w:szCs w:val="36"/>
        </w:rPr>
        <w:t>0.1. What to learn</w:t>
      </w:r>
    </w:p>
    <w:p w14:paraId="02173D65" w14:textId="77777777" w:rsidR="00F22DCC" w:rsidRDefault="00F22DCC" w:rsidP="00B1286E">
      <w:pPr>
        <w:spacing w:after="0"/>
      </w:pPr>
    </w:p>
    <w:p w14:paraId="509AFF3E" w14:textId="77777777" w:rsidR="00F22DCC" w:rsidRDefault="00F22DCC" w:rsidP="00B1286E">
      <w:pPr>
        <w:spacing w:after="0"/>
      </w:pPr>
      <w:r>
        <w:rPr>
          <w:sz w:val="18"/>
          <w:szCs w:val="18"/>
        </w:rPr>
        <w:t>- Create Table with Identity Column</w:t>
      </w:r>
    </w:p>
    <w:p w14:paraId="653EC62A" w14:textId="77777777" w:rsidR="00F22DCC" w:rsidRDefault="00F22DCC" w:rsidP="00B1286E">
      <w:pPr>
        <w:spacing w:after="0"/>
      </w:pPr>
      <w:r>
        <w:rPr>
          <w:sz w:val="18"/>
          <w:szCs w:val="18"/>
        </w:rPr>
        <w:t xml:space="preserve">- TRUNCATE TABLE 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>;</w:t>
      </w:r>
    </w:p>
    <w:p w14:paraId="34452588" w14:textId="77777777" w:rsidR="00F22DCC" w:rsidRDefault="00F22DCC" w:rsidP="00B1286E">
      <w:pPr>
        <w:spacing w:after="0"/>
      </w:pPr>
      <w:r>
        <w:rPr>
          <w:sz w:val="18"/>
          <w:szCs w:val="18"/>
        </w:rPr>
        <w:t>- DBCC CHECKIDENT(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>, RESEED, 1);</w:t>
      </w:r>
    </w:p>
    <w:p w14:paraId="5BBD97F0" w14:textId="77777777" w:rsidR="00F22DCC" w:rsidRDefault="00F22DCC" w:rsidP="00B1286E">
      <w:pPr>
        <w:spacing w:after="0"/>
      </w:pPr>
      <w:r>
        <w:rPr>
          <w:sz w:val="18"/>
          <w:szCs w:val="18"/>
        </w:rPr>
        <w:t>- SCOPE_IDENTITY();</w:t>
      </w:r>
    </w:p>
    <w:p w14:paraId="137AC19C" w14:textId="77777777" w:rsidR="00F22DCC" w:rsidRDefault="00F22DCC" w:rsidP="00B1286E">
      <w:pPr>
        <w:spacing w:after="0"/>
      </w:pPr>
      <w:r>
        <w:rPr>
          <w:sz w:val="18"/>
          <w:szCs w:val="18"/>
        </w:rPr>
        <w:t>- @@IDENTITY;</w:t>
      </w:r>
    </w:p>
    <w:p w14:paraId="676234F8" w14:textId="77777777" w:rsidR="00F22DCC" w:rsidRDefault="00F22DCC" w:rsidP="00B1286E">
      <w:pPr>
        <w:spacing w:after="0"/>
      </w:pPr>
      <w:r>
        <w:rPr>
          <w:sz w:val="18"/>
          <w:szCs w:val="18"/>
        </w:rPr>
        <w:t>- IDENT_CURRENT('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>');</w:t>
      </w:r>
    </w:p>
    <w:p w14:paraId="3D96E9E2" w14:textId="77777777" w:rsidR="00F22DCC" w:rsidRDefault="00F22DCC" w:rsidP="00B1286E">
      <w:pPr>
        <w:spacing w:after="0"/>
      </w:pPr>
      <w:r>
        <w:rPr>
          <w:sz w:val="18"/>
          <w:szCs w:val="18"/>
        </w:rPr>
        <w:t>- IDENT_CURRENT('</w:t>
      </w:r>
      <w:proofErr w:type="spellStart"/>
      <w:r>
        <w:rPr>
          <w:sz w:val="18"/>
          <w:szCs w:val="18"/>
        </w:rPr>
        <w:t>TableB</w:t>
      </w:r>
      <w:proofErr w:type="spellEnd"/>
      <w:r>
        <w:rPr>
          <w:sz w:val="18"/>
          <w:szCs w:val="18"/>
        </w:rPr>
        <w:t>');</w:t>
      </w:r>
    </w:p>
    <w:p w14:paraId="61974A22" w14:textId="77777777" w:rsidR="00F22DCC" w:rsidRDefault="00F22DCC" w:rsidP="00B1286E">
      <w:pPr>
        <w:spacing w:after="0"/>
      </w:pPr>
    </w:p>
    <w:p w14:paraId="0403DBB0" w14:textId="77777777" w:rsidR="00F22DCC" w:rsidRDefault="00F22DCC" w:rsidP="00B1286E">
      <w:pPr>
        <w:spacing w:after="0"/>
      </w:pPr>
    </w:p>
    <w:p w14:paraId="230FA08B" w14:textId="77777777" w:rsidR="00F22DCC" w:rsidRDefault="00F22DCC" w:rsidP="00B1286E">
      <w:pPr>
        <w:spacing w:after="0"/>
      </w:pPr>
      <w:r>
        <w:rPr>
          <w:sz w:val="36"/>
          <w:szCs w:val="36"/>
        </w:rPr>
        <w:t xml:space="preserve">0.2. In </w:t>
      </w:r>
      <w:proofErr w:type="spellStart"/>
      <w:r>
        <w:rPr>
          <w:sz w:val="36"/>
          <w:szCs w:val="36"/>
        </w:rPr>
        <w:t>Sumary</w:t>
      </w:r>
      <w:proofErr w:type="spellEnd"/>
    </w:p>
    <w:p w14:paraId="298EB16A" w14:textId="77777777" w:rsidR="00F22DCC" w:rsidRDefault="00F22DCC" w:rsidP="00B1286E">
      <w:pPr>
        <w:spacing w:after="0"/>
      </w:pPr>
    </w:p>
    <w:p w14:paraId="6238FCD5" w14:textId="77777777" w:rsidR="00F22DCC" w:rsidRDefault="00F22DCC" w:rsidP="00B1286E">
      <w:pPr>
        <w:spacing w:after="0"/>
      </w:pPr>
      <w:r>
        <w:t>1.</w:t>
      </w:r>
    </w:p>
    <w:p w14:paraId="3F48629A" w14:textId="77777777" w:rsidR="00F22DCC" w:rsidRDefault="00F22DCC" w:rsidP="00B1286E">
      <w:pPr>
        <w:spacing w:after="0"/>
      </w:pPr>
      <w:r>
        <w:rPr>
          <w:sz w:val="18"/>
          <w:szCs w:val="18"/>
        </w:rPr>
        <w:t xml:space="preserve">--TRUNCATE TABLE 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>;</w:t>
      </w:r>
    </w:p>
    <w:p w14:paraId="56FB8503" w14:textId="77777777" w:rsidR="00F22DCC" w:rsidRDefault="00F22DCC" w:rsidP="00B1286E">
      <w:pPr>
        <w:spacing w:after="0"/>
      </w:pPr>
      <w:r>
        <w:rPr>
          <w:sz w:val="18"/>
          <w:szCs w:val="18"/>
        </w:rPr>
        <w:t>--DBCC CHECKIDENT(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>, RESEED, 1);</w:t>
      </w:r>
    </w:p>
    <w:p w14:paraId="0A2AA07B" w14:textId="77777777" w:rsidR="00F22DCC" w:rsidRDefault="00F22DCC" w:rsidP="00B1286E">
      <w:pPr>
        <w:spacing w:after="0"/>
      </w:pPr>
      <w:r>
        <w:t xml:space="preserve">Truncate Table and </w:t>
      </w:r>
      <w:proofErr w:type="spellStart"/>
      <w:r>
        <w:t>DBcc</w:t>
      </w:r>
      <w:proofErr w:type="spellEnd"/>
      <w:r>
        <w:t xml:space="preserve"> </w:t>
      </w:r>
      <w:proofErr w:type="spellStart"/>
      <w:r>
        <w:t>CheckIdent</w:t>
      </w:r>
      <w:proofErr w:type="spellEnd"/>
      <w:r>
        <w:t xml:space="preserve"> should </w:t>
      </w:r>
      <w:r>
        <w:rPr>
          <w:b/>
          <w:bCs/>
        </w:rPr>
        <w:t>always</w:t>
      </w:r>
      <w:r>
        <w:t> be used together.</w:t>
      </w:r>
    </w:p>
    <w:p w14:paraId="205B40BD" w14:textId="77777777" w:rsidR="00F22DCC" w:rsidRDefault="00F22DCC" w:rsidP="00B1286E">
      <w:pPr>
        <w:spacing w:after="0"/>
      </w:pPr>
      <w:r>
        <w:t>That means clear all data and reset Identity column.</w:t>
      </w:r>
    </w:p>
    <w:p w14:paraId="67CF5305" w14:textId="77777777" w:rsidR="00F22DCC" w:rsidRDefault="00F22DCC" w:rsidP="00B1286E">
      <w:pPr>
        <w:spacing w:after="0"/>
      </w:pPr>
    </w:p>
    <w:p w14:paraId="17B0E825" w14:textId="77777777" w:rsidR="00F22DCC" w:rsidRDefault="00F22DCC" w:rsidP="00B1286E">
      <w:pPr>
        <w:spacing w:after="0"/>
      </w:pPr>
      <w:r>
        <w:rPr>
          <w:sz w:val="18"/>
          <w:szCs w:val="18"/>
        </w:rPr>
        <w:t>2.</w:t>
      </w:r>
    </w:p>
    <w:p w14:paraId="78C69A8C" w14:textId="77777777" w:rsidR="00F22DCC" w:rsidRDefault="00F22DCC" w:rsidP="00B1286E">
      <w:pPr>
        <w:spacing w:after="0"/>
      </w:pPr>
      <w:r>
        <w:rPr>
          <w:sz w:val="18"/>
          <w:szCs w:val="18"/>
        </w:rPr>
        <w:t>Don't use SCOPE_IDENTITY()  or  @@IDENTITY</w:t>
      </w:r>
    </w:p>
    <w:p w14:paraId="7623D528" w14:textId="77777777" w:rsidR="00F22DCC" w:rsidRDefault="00F22DCC" w:rsidP="00B1286E">
      <w:pPr>
        <w:spacing w:after="0"/>
      </w:pPr>
      <w:r>
        <w:rPr>
          <w:sz w:val="18"/>
          <w:szCs w:val="18"/>
        </w:rPr>
        <w:t>Because these are too confused.</w:t>
      </w:r>
    </w:p>
    <w:p w14:paraId="57B559BD" w14:textId="77777777" w:rsidR="00F22DCC" w:rsidRDefault="00F22DCC" w:rsidP="00B1286E">
      <w:pPr>
        <w:spacing w:after="0"/>
      </w:pPr>
      <w:r>
        <w:rPr>
          <w:sz w:val="18"/>
          <w:szCs w:val="18"/>
        </w:rPr>
        <w:t>Always use </w:t>
      </w:r>
      <w:r>
        <w:rPr>
          <w:b/>
          <w:bCs/>
          <w:sz w:val="18"/>
          <w:szCs w:val="18"/>
        </w:rPr>
        <w:t>IDENT_CURRENT('</w:t>
      </w:r>
      <w:proofErr w:type="spellStart"/>
      <w:r>
        <w:rPr>
          <w:b/>
          <w:bCs/>
          <w:sz w:val="18"/>
          <w:szCs w:val="18"/>
        </w:rPr>
        <w:t>TableName</w:t>
      </w:r>
      <w:proofErr w:type="spellEnd"/>
      <w:r>
        <w:rPr>
          <w:b/>
          <w:bCs/>
          <w:sz w:val="18"/>
          <w:szCs w:val="18"/>
        </w:rPr>
        <w:t>')</w:t>
      </w:r>
    </w:p>
    <w:p w14:paraId="63408B63" w14:textId="77777777" w:rsidR="00F22DCC" w:rsidRDefault="00F22DCC" w:rsidP="00B1286E">
      <w:pPr>
        <w:spacing w:after="0"/>
      </w:pPr>
      <w:r>
        <w:rPr>
          <w:sz w:val="18"/>
          <w:szCs w:val="18"/>
        </w:rPr>
        <w:t>This will always return the last identity value.</w:t>
      </w:r>
    </w:p>
    <w:p w14:paraId="3E304C1A" w14:textId="77777777" w:rsidR="00F22DCC" w:rsidRDefault="00F22DCC" w:rsidP="00B1286E">
      <w:pPr>
        <w:spacing w:after="0"/>
      </w:pPr>
      <w:r>
        <w:rPr>
          <w:sz w:val="18"/>
          <w:szCs w:val="18"/>
        </w:rPr>
        <w:t>2.1.</w:t>
      </w:r>
    </w:p>
    <w:p w14:paraId="5DE453F1" w14:textId="77777777" w:rsidR="00F22DCC" w:rsidRDefault="00F22DCC" w:rsidP="00B1286E">
      <w:pPr>
        <w:spacing w:after="0"/>
      </w:pPr>
      <w:r>
        <w:rPr>
          <w:sz w:val="18"/>
          <w:szCs w:val="18"/>
        </w:rPr>
        <w:t>In brief:</w:t>
      </w:r>
    </w:p>
    <w:p w14:paraId="1B751DDE" w14:textId="77777777" w:rsidR="00F22DCC" w:rsidRDefault="00F22DCC" w:rsidP="00B1286E">
      <w:pPr>
        <w:spacing w:after="0"/>
      </w:pPr>
      <w:r>
        <w:rPr>
          <w:sz w:val="18"/>
          <w:szCs w:val="18"/>
        </w:rPr>
        <w:t>* SCOPE_IDENTITY()</w:t>
      </w:r>
    </w:p>
    <w:p w14:paraId="770794E7" w14:textId="77777777" w:rsidR="00F22DCC" w:rsidRDefault="00F22DCC" w:rsidP="00B1286E">
      <w:pPr>
        <w:spacing w:after="0"/>
      </w:pPr>
      <w:r>
        <w:rPr>
          <w:sz w:val="18"/>
          <w:szCs w:val="18"/>
        </w:rPr>
        <w:t>returns the last identity value that is created in the same session and in the same scope.</w:t>
      </w:r>
    </w:p>
    <w:p w14:paraId="78E85827" w14:textId="77777777" w:rsidR="00F22DCC" w:rsidRDefault="00F22DCC" w:rsidP="00B1286E">
      <w:pPr>
        <w:spacing w:after="0"/>
      </w:pPr>
      <w:r>
        <w:rPr>
          <w:sz w:val="18"/>
          <w:szCs w:val="18"/>
        </w:rPr>
        <w:t>* @@IDENTITY</w:t>
      </w:r>
    </w:p>
    <w:p w14:paraId="048AC24A" w14:textId="77777777" w:rsidR="00F22DCC" w:rsidRDefault="00F22DCC" w:rsidP="00B1286E">
      <w:pPr>
        <w:spacing w:after="0"/>
      </w:pPr>
      <w:r>
        <w:rPr>
          <w:sz w:val="18"/>
          <w:szCs w:val="18"/>
        </w:rPr>
        <w:t>returns the last identity value that is created in the same session and across any scope.</w:t>
      </w:r>
    </w:p>
    <w:p w14:paraId="5A4C3692" w14:textId="77777777" w:rsidR="00F22DCC" w:rsidRDefault="00F22DCC" w:rsidP="00B1286E">
      <w:pPr>
        <w:spacing w:after="0"/>
      </w:pPr>
      <w:r>
        <w:rPr>
          <w:sz w:val="18"/>
          <w:szCs w:val="18"/>
        </w:rPr>
        <w:t>@@IDENTITY stored the Identity Column Value from last affected scope in the same session.</w:t>
      </w:r>
    </w:p>
    <w:p w14:paraId="38D666E4" w14:textId="77777777" w:rsidR="00F22DCC" w:rsidRDefault="00F22DCC" w:rsidP="00B1286E">
      <w:pPr>
        <w:spacing w:after="0"/>
      </w:pPr>
      <w:r>
        <w:rPr>
          <w:sz w:val="18"/>
          <w:szCs w:val="18"/>
        </w:rPr>
        <w:t>* IDENT_CURRENT('</w:t>
      </w:r>
      <w:proofErr w:type="spellStart"/>
      <w:r>
        <w:rPr>
          <w:sz w:val="18"/>
          <w:szCs w:val="18"/>
        </w:rPr>
        <w:t>tblPerson</w:t>
      </w:r>
      <w:proofErr w:type="spellEnd"/>
      <w:r>
        <w:rPr>
          <w:sz w:val="18"/>
          <w:szCs w:val="18"/>
        </w:rPr>
        <w:t>')</w:t>
      </w:r>
    </w:p>
    <w:p w14:paraId="1436093B" w14:textId="77777777" w:rsidR="00F22DCC" w:rsidRDefault="00F22DCC" w:rsidP="00B1286E">
      <w:pPr>
        <w:spacing w:after="0"/>
      </w:pPr>
      <w:r>
        <w:rPr>
          <w:sz w:val="18"/>
          <w:szCs w:val="18"/>
        </w:rPr>
        <w:t>returns the last identity value that is created for a specific table across any session and any scope.</w:t>
      </w:r>
    </w:p>
    <w:p w14:paraId="780CCC16" w14:textId="77777777" w:rsidR="00F22DCC" w:rsidRDefault="00F22DCC" w:rsidP="00B1286E">
      <w:pPr>
        <w:spacing w:after="0"/>
      </w:pPr>
      <w:r>
        <w:rPr>
          <w:sz w:val="18"/>
          <w:szCs w:val="18"/>
        </w:rPr>
        <w:t>2.2.</w:t>
      </w:r>
    </w:p>
    <w:p w14:paraId="1DFE55EA" w14:textId="77777777" w:rsidR="00F22DCC" w:rsidRDefault="00F22DCC" w:rsidP="00B1286E">
      <w:pPr>
        <w:spacing w:after="0"/>
      </w:pPr>
      <w:r>
        <w:rPr>
          <w:sz w:val="18"/>
          <w:szCs w:val="18"/>
        </w:rPr>
        <w:t xml:space="preserve">In the same </w:t>
      </w:r>
      <w:proofErr w:type="spellStart"/>
      <w:r>
        <w:rPr>
          <w:sz w:val="18"/>
          <w:szCs w:val="18"/>
        </w:rPr>
        <w:t>Seccion</w:t>
      </w:r>
      <w:proofErr w:type="spellEnd"/>
      <w:r>
        <w:rPr>
          <w:sz w:val="18"/>
          <w:szCs w:val="18"/>
        </w:rPr>
        <w:t xml:space="preserve"> (Connection):</w:t>
      </w:r>
    </w:p>
    <w:p w14:paraId="4132B777" w14:textId="77777777" w:rsidR="00F22DCC" w:rsidRDefault="00F22DCC" w:rsidP="00B1286E">
      <w:pPr>
        <w:spacing w:after="0"/>
      </w:pPr>
      <w:r>
        <w:rPr>
          <w:sz w:val="18"/>
          <w:szCs w:val="18"/>
        </w:rPr>
        <w:t xml:space="preserve">Every </w:t>
      </w:r>
      <w:proofErr w:type="spellStart"/>
      <w:r>
        <w:rPr>
          <w:sz w:val="18"/>
          <w:szCs w:val="18"/>
        </w:rPr>
        <w:t>comand</w:t>
      </w:r>
      <w:proofErr w:type="spellEnd"/>
      <w:r>
        <w:rPr>
          <w:sz w:val="18"/>
          <w:szCs w:val="18"/>
        </w:rPr>
        <w:t xml:space="preserve"> in current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query edit window is</w:t>
      </w:r>
    </w:p>
    <w:p w14:paraId="51B538AE" w14:textId="77777777" w:rsidR="00F22DCC" w:rsidRDefault="00F22DCC" w:rsidP="00B1286E">
      <w:pPr>
        <w:spacing w:after="0"/>
      </w:pPr>
      <w:r>
        <w:rPr>
          <w:sz w:val="18"/>
          <w:szCs w:val="18"/>
        </w:rPr>
        <w:t>ONE CONNECTION to SQL server.</w:t>
      </w:r>
    </w:p>
    <w:p w14:paraId="304C4CFE" w14:textId="77777777" w:rsidR="00F22DCC" w:rsidRDefault="00F22DCC" w:rsidP="00B1286E">
      <w:pPr>
        <w:spacing w:after="0"/>
      </w:pPr>
      <w:r>
        <w:rPr>
          <w:sz w:val="18"/>
          <w:szCs w:val="18"/>
        </w:rPr>
        <w:t>ONE CONNECTION means in the ONE session in this case.</w:t>
      </w:r>
    </w:p>
    <w:p w14:paraId="7A3287AF" w14:textId="77777777" w:rsidR="00F22DCC" w:rsidRDefault="00F22DCC" w:rsidP="00B1286E">
      <w:pPr>
        <w:spacing w:after="0"/>
      </w:pPr>
      <w:r>
        <w:rPr>
          <w:sz w:val="18"/>
          <w:szCs w:val="18"/>
        </w:rPr>
        <w:lastRenderedPageBreak/>
        <w:t>2.3.</w:t>
      </w:r>
    </w:p>
    <w:p w14:paraId="7F8C357D" w14:textId="77777777" w:rsidR="00F22DCC" w:rsidRDefault="00F22DCC" w:rsidP="00B1286E">
      <w:pPr>
        <w:spacing w:after="0"/>
      </w:pPr>
      <w:r>
        <w:rPr>
          <w:sz w:val="18"/>
          <w:szCs w:val="18"/>
        </w:rPr>
        <w:t>In the same Scope:</w:t>
      </w:r>
    </w:p>
    <w:p w14:paraId="40ECF26C" w14:textId="77777777" w:rsidR="00F22DCC" w:rsidRDefault="00F22DCC" w:rsidP="00B1286E">
      <w:pPr>
        <w:spacing w:after="0"/>
      </w:pPr>
      <w:r>
        <w:rPr>
          <w:sz w:val="18"/>
          <w:szCs w:val="18"/>
        </w:rPr>
        <w:t xml:space="preserve">Same Scope means every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command in ONE Stored procedure or ONE function, or ONE trigger.</w:t>
      </w:r>
    </w:p>
    <w:p w14:paraId="5D1CF65E" w14:textId="77777777" w:rsidR="00F22DCC" w:rsidRDefault="00F22DCC" w:rsidP="00B1286E">
      <w:pPr>
        <w:spacing w:after="0"/>
      </w:pPr>
    </w:p>
    <w:p w14:paraId="3B246BE2" w14:textId="77777777" w:rsidR="00F22DCC" w:rsidRDefault="00F22DCC" w:rsidP="00B1286E">
      <w:pPr>
        <w:spacing w:after="0"/>
      </w:pPr>
    </w:p>
    <w:p w14:paraId="7F4BA0FA" w14:textId="77777777" w:rsidR="00F22DCC" w:rsidRDefault="00F22DCC" w:rsidP="00B1286E">
      <w:pPr>
        <w:spacing w:after="0"/>
      </w:pPr>
      <w:r>
        <w:rPr>
          <w:sz w:val="48"/>
          <w:szCs w:val="48"/>
        </w:rPr>
        <w:t>1. T003_IdentityColumn_01.sql</w:t>
      </w:r>
    </w:p>
    <w:p w14:paraId="136B9BE5" w14:textId="77777777" w:rsidR="00F22DCC" w:rsidRDefault="00F22DCC" w:rsidP="00B1286E">
      <w:pPr>
        <w:spacing w:after="0"/>
      </w:pPr>
    </w:p>
    <w:p w14:paraId="22486A73" w14:textId="77777777" w:rsidR="00F22DCC" w:rsidRDefault="00F22DCC" w:rsidP="00B1286E">
      <w:pPr>
        <w:spacing w:after="0"/>
      </w:pPr>
    </w:p>
    <w:p w14:paraId="4F28717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D963BE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IdentityColumn</w:t>
      </w:r>
    </w:p>
    <w:p w14:paraId="6784B39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68EA2A7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A6C71D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at to learn</w:t>
      </w:r>
    </w:p>
    <w:p w14:paraId="2D5952E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Create Table with Identity Column</w:t>
      </w:r>
    </w:p>
    <w:p w14:paraId="56CE282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 TRUNCATE T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</w:p>
    <w:p w14:paraId="3DE66D6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DBCC CHECKIDENT(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, RESEED, 1);</w:t>
      </w:r>
    </w:p>
    <w:p w14:paraId="4BFEF19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E86EF0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698D53E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</w:t>
      </w:r>
    </w:p>
    <w:p w14:paraId="6DD7EB9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BCC CHECKIDENT(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, RESEED, 1);</w:t>
      </w:r>
    </w:p>
    <w:p w14:paraId="0F765F5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</w:t>
      </w:r>
    </w:p>
    <w:p w14:paraId="4B356CB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_01</w:t>
      </w:r>
    </w:p>
    <w:p w14:paraId="5B97B07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reate Table with Identity Column</w:t>
      </w:r>
    </w:p>
    <w:p w14:paraId="6558DFB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D8AD183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1944F40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B14116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81AC620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62FB15C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EB3FA4D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9963AA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5615D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58904014" w14:textId="77777777" w:rsidR="00F22DCC" w:rsidRDefault="00F22DCC" w:rsidP="00B1286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0F725D8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739C7F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247837D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8C1398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D8AF79" w14:textId="77777777" w:rsidR="00F22DCC" w:rsidRDefault="00F22DCC" w:rsidP="00B1286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27D0752C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</w:p>
    <w:p w14:paraId="032BE604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[PRIMARY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23D07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700403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FAD560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7CB0E2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INT IDENTITY(1, 1)</w:t>
      </w:r>
    </w:p>
    <w:p w14:paraId="13EB01C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 PRIMARY KEY</w:t>
      </w:r>
    </w:p>
    <w:p w14:paraId="39B002B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 NOT NULL ,</w:t>
      </w:r>
    </w:p>
    <w:p w14:paraId="3063FA2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Id is the Primary Key and the type is int.</w:t>
      </w:r>
    </w:p>
    <w:p w14:paraId="06803FF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 will start from 1 (the first one is identity seed),</w:t>
      </w:r>
    </w:p>
    <w:p w14:paraId="012307D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increase 1 (the second one is identity increment)</w:t>
      </w:r>
    </w:p>
    <w:p w14:paraId="37F017B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0CAE78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ON [PRIMARY]</w:t>
      </w:r>
    </w:p>
    <w:p w14:paraId="53210AB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create database, SQL server will generate</w:t>
      </w:r>
    </w:p>
    <w:p w14:paraId="35A6200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.MDF(primary data file) and one .LDF(log file)</w:t>
      </w:r>
    </w:p>
    <w:p w14:paraId="4127497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metimes a SQL Server database will include one or more .NDF (secondary data files).</w:t>
      </w:r>
    </w:p>
    <w:p w14:paraId="1B3A386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ON [PRIMARY]</w:t>
      </w:r>
    </w:p>
    <w:p w14:paraId="239320B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create this table on the .MDF(primary data file).</w:t>
      </w:r>
    </w:p>
    <w:p w14:paraId="5E5AB6A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91E7BB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</w:t>
      </w:r>
    </w:p>
    <w:p w14:paraId="017CDAC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_02</w:t>
      </w:r>
    </w:p>
    <w:p w14:paraId="2DE28A3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Insert data</w:t>
      </w:r>
    </w:p>
    <w:p w14:paraId="66DE46F6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785539E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9C002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_INSER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BDD35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7460C8D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Valu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05574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F1950F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_INSER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9F0339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EF9261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73622C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2E12CD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383352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B9B510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do not have to provide value for identity column</w:t>
      </w:r>
    </w:p>
    <w:p w14:paraId="4080E31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is auto generated.</w:t>
      </w:r>
    </w:p>
    <w:p w14:paraId="2B94F04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provide value for identity column,</w:t>
      </w:r>
    </w:p>
    <w:p w14:paraId="0BD398F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set IDENTITY_INSERT is ON.</w:t>
      </w:r>
    </w:p>
    <w:p w14:paraId="4FA0BB4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IDENTITY_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;</w:t>
      </w:r>
    </w:p>
    <w:p w14:paraId="643EB5A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...</w:t>
      </w:r>
    </w:p>
    <w:p w14:paraId="54CB3CA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IDENTITY_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F;</w:t>
      </w:r>
    </w:p>
    <w:p w14:paraId="13E2B7F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BB8951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w, we have ID=1 and ID=2 Record.</w:t>
      </w:r>
    </w:p>
    <w:p w14:paraId="733D423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0221951" w14:textId="2E6C448F" w:rsidR="00F22DCC" w:rsidRDefault="00F22DCC" w:rsidP="00B1286E">
      <w:pPr>
        <w:spacing w:after="0"/>
      </w:pPr>
      <w:r>
        <w:rPr>
          <w:noProof/>
        </w:rPr>
        <w:drawing>
          <wp:inline distT="0" distB="0" distL="0" distR="0" wp14:anchorId="6C332D13" wp14:editId="69D1BDD3">
            <wp:extent cx="1249680" cy="716280"/>
            <wp:effectExtent l="0" t="0" r="7620" b="762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1EA1B" w14:textId="77777777" w:rsidR="00F22DCC" w:rsidRDefault="00F22DCC" w:rsidP="00B1286E">
      <w:pPr>
        <w:spacing w:after="0"/>
      </w:pPr>
    </w:p>
    <w:p w14:paraId="20EED1B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</w:t>
      </w:r>
    </w:p>
    <w:p w14:paraId="04EF62D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_03</w:t>
      </w:r>
    </w:p>
    <w:p w14:paraId="6EB0CA3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a data and Insert data</w:t>
      </w:r>
    </w:p>
    <w:p w14:paraId="0F4BA66F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643CB82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729DF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30230418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60CDC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EC2586D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0C73C5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662C16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5A35B0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6E8C8A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 type Identity Column will not fill the gap</w:t>
      </w:r>
    </w:p>
    <w:p w14:paraId="4B67959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5FE2047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delete the ID=2 record.</w:t>
      </w:r>
    </w:p>
    <w:p w14:paraId="7CD3125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 you insert another record,</w:t>
      </w:r>
    </w:p>
    <w:p w14:paraId="48727E4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uto generate ID=3.</w:t>
      </w:r>
    </w:p>
    <w:p w14:paraId="6B631CF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D=1 and ID=2 has been used.</w:t>
      </w:r>
    </w:p>
    <w:p w14:paraId="545B324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new record ID will not be 2.</w:t>
      </w:r>
    </w:p>
    <w:p w14:paraId="49A3D1A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CAE34E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w, we have ID=1 and ID=3 Record.</w:t>
      </w:r>
    </w:p>
    <w:p w14:paraId="322F6D5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0824EA9" w14:textId="19551CDC" w:rsidR="00F22DCC" w:rsidRDefault="00F22DCC" w:rsidP="00B1286E">
      <w:pPr>
        <w:spacing w:after="0"/>
      </w:pPr>
      <w:r>
        <w:rPr>
          <w:noProof/>
        </w:rPr>
        <w:drawing>
          <wp:inline distT="0" distB="0" distL="0" distR="0" wp14:anchorId="025522AC" wp14:editId="63DC6680">
            <wp:extent cx="1341120" cy="685800"/>
            <wp:effectExtent l="0" t="0" r="0" b="0"/>
            <wp:docPr id="7" name="Picture 7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0A21C" w14:textId="77777777" w:rsidR="00F22DCC" w:rsidRDefault="00F22DCC" w:rsidP="00B1286E">
      <w:pPr>
        <w:spacing w:after="0"/>
      </w:pPr>
    </w:p>
    <w:p w14:paraId="5327B13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</w:t>
      </w:r>
    </w:p>
    <w:p w14:paraId="34C54DF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_04</w:t>
      </w:r>
    </w:p>
    <w:p w14:paraId="104BD65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 DBCC CHECKIDENT(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 RESEED, 1);</w:t>
      </w:r>
    </w:p>
    <w:p w14:paraId="4869AB0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8D22D7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22606FD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BC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HECKIDENT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ESEE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1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;</w:t>
      </w:r>
    </w:p>
    <w:p w14:paraId="17E707E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1527FE25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4D8C4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C0AB05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11CF1AB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E70200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E8AD1B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E9C336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BCC CHECKIDENT(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, RESEED, 1);</w:t>
      </w:r>
    </w:p>
    <w:p w14:paraId="496C825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2D0CC3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message</w:t>
      </w:r>
    </w:p>
    <w:p w14:paraId="7F377C4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ing identity information: current identity value '3'.</w:t>
      </w:r>
    </w:p>
    <w:p w14:paraId="0EA773E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execution completed. If DBCC printed error messages, contact your system administrator.</w:t>
      </w:r>
    </w:p>
    <w:p w14:paraId="4916431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61922A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used to have ID=1 and ID=3 Record.</w:t>
      </w:r>
    </w:p>
    <w:p w14:paraId="3D530AD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execute</w:t>
      </w:r>
    </w:p>
    <w:p w14:paraId="35D4313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CHECKIDENT(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, RESEED, 1);</w:t>
      </w:r>
    </w:p>
    <w:p w14:paraId="2871445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heck the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Identi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of Table 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, then reset the seed to 1.</w:t>
      </w:r>
    </w:p>
    <w:p w14:paraId="1C58191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d=1 means the next ID of new record will be 2 (identity seed).</w:t>
      </w:r>
    </w:p>
    <w:p w14:paraId="7AC6A25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have just insert ID=2 Record.</w:t>
      </w:r>
    </w:p>
    <w:p w14:paraId="314F363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6E03FB0" w14:textId="77777777" w:rsidR="00F22DCC" w:rsidRDefault="00F22DCC" w:rsidP="00B1286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Now,you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ID=1,ID=2,ID=3 Record.</w:t>
      </w:r>
    </w:p>
    <w:p w14:paraId="23F81D0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Identi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Seed=2 at the moment</w:t>
      </w:r>
    </w:p>
    <w:p w14:paraId="007D6F9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72E4DCA" w14:textId="59852E5F" w:rsidR="00F22DCC" w:rsidRDefault="00F22DCC" w:rsidP="00B1286E">
      <w:pPr>
        <w:spacing w:after="0"/>
      </w:pPr>
      <w:r>
        <w:rPr>
          <w:noProof/>
        </w:rPr>
        <w:drawing>
          <wp:inline distT="0" distB="0" distL="0" distR="0" wp14:anchorId="171FE233" wp14:editId="40495D18">
            <wp:extent cx="1371600" cy="1714500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B341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</w:t>
      </w:r>
    </w:p>
    <w:p w14:paraId="09BA6FB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_05</w:t>
      </w:r>
    </w:p>
    <w:p w14:paraId="505D523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Data</w:t>
      </w:r>
    </w:p>
    <w:p w14:paraId="2728F14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8BD526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20F7EA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6779C35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47230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5171E7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2F8255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4BDC60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F63271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error message.</w:t>
      </w:r>
    </w:p>
    <w:p w14:paraId="49DFF67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627, Level 14, State 1, Line 153</w:t>
      </w:r>
    </w:p>
    <w:p w14:paraId="30004F4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Violation of PRIMARY KEY constraint 'PK__TableA__3214EC0703341784'.</w:t>
      </w:r>
    </w:p>
    <w:p w14:paraId="16ED911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nnot insert duplicate key in object '</w:t>
      </w:r>
      <w:proofErr w:type="spellStart"/>
      <w:r>
        <w:rPr>
          <w:rFonts w:ascii="Consolas" w:hAnsi="Consolas"/>
          <w:color w:val="008000"/>
          <w:sz w:val="18"/>
          <w:szCs w:val="18"/>
        </w:rPr>
        <w:t>dbo.TableA</w:t>
      </w:r>
      <w:proofErr w:type="spellEnd"/>
      <w:r>
        <w:rPr>
          <w:rFonts w:ascii="Consolas" w:hAnsi="Consolas"/>
          <w:color w:val="008000"/>
          <w:sz w:val="18"/>
          <w:szCs w:val="18"/>
        </w:rPr>
        <w:t>'.</w:t>
      </w:r>
    </w:p>
    <w:p w14:paraId="32E4BBD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duplicate key value is (3).</w:t>
      </w:r>
    </w:p>
    <w:p w14:paraId="0C07B4D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statement has been terminated.</w:t>
      </w:r>
    </w:p>
    <w:p w14:paraId="1EB1BF1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used to have ID=1,ID=2,ID=3 Record.</w:t>
      </w:r>
    </w:p>
    <w:p w14:paraId="23FC185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Identi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Seed=2 at the moment.</w:t>
      </w:r>
    </w:p>
    <w:p w14:paraId="193F872C" w14:textId="77777777" w:rsidR="00F22DCC" w:rsidRDefault="00F22DCC" w:rsidP="00B1286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denti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Seed=2 means your next insert will be ID=3.</w:t>
      </w:r>
    </w:p>
    <w:p w14:paraId="35315F3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w, You are trying to insert next record.</w:t>
      </w:r>
    </w:p>
    <w:p w14:paraId="421F0F6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ID=3 has already been there.</w:t>
      </w:r>
    </w:p>
    <w:p w14:paraId="3C9EF2B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Error has </w:t>
      </w:r>
      <w:proofErr w:type="spellStart"/>
      <w:r>
        <w:rPr>
          <w:rFonts w:ascii="Consolas" w:hAnsi="Consolas"/>
          <w:color w:val="008000"/>
          <w:sz w:val="18"/>
          <w:szCs w:val="18"/>
        </w:rPr>
        <w:t>occure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8D2C3A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8A7CD36" w14:textId="77777777" w:rsidR="00F22DCC" w:rsidRDefault="00F22DCC" w:rsidP="00B1286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Now,you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ID=1,ID=2,ID=3 Record.</w:t>
      </w:r>
    </w:p>
    <w:p w14:paraId="28783C4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Identi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Seed=3 at the moment</w:t>
      </w:r>
    </w:p>
    <w:p w14:paraId="27AE2BD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FD4B716" w14:textId="787ED2AA" w:rsidR="00F22DCC" w:rsidRDefault="00F22DCC" w:rsidP="00B1286E">
      <w:pPr>
        <w:spacing w:after="0"/>
      </w:pPr>
      <w:r>
        <w:rPr>
          <w:noProof/>
        </w:rPr>
        <w:drawing>
          <wp:inline distT="0" distB="0" distL="0" distR="0" wp14:anchorId="3D357D78" wp14:editId="475A9123">
            <wp:extent cx="5274310" cy="50482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0BAFA" w14:textId="77777777" w:rsidR="00F22DCC" w:rsidRDefault="00F22DCC" w:rsidP="00B1286E">
      <w:pPr>
        <w:spacing w:after="0"/>
      </w:pPr>
    </w:p>
    <w:p w14:paraId="2B920FE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-------------------------------</w:t>
      </w:r>
    </w:p>
    <w:p w14:paraId="1D79710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_06</w:t>
      </w:r>
    </w:p>
    <w:p w14:paraId="56F1FE6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Data</w:t>
      </w:r>
    </w:p>
    <w:p w14:paraId="1CB9554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D08CCC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5A39A5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10641AF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6AA9F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07C385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2E4AE2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9F9796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2B3A54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used to have ID=1,ID=2,ID=3 Record.</w:t>
      </w:r>
    </w:p>
    <w:p w14:paraId="30D8A9D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Identi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Seed=3 at that moment.</w:t>
      </w:r>
    </w:p>
    <w:p w14:paraId="02F7E85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d=3 means the next ID of new record will be 4 (identity seed).</w:t>
      </w:r>
    </w:p>
    <w:p w14:paraId="7B99C9B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=4 has NOT been there yet.</w:t>
      </w:r>
    </w:p>
    <w:p w14:paraId="55DB74F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you can insert successfully.</w:t>
      </w:r>
    </w:p>
    <w:p w14:paraId="5F22838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A1D293D" w14:textId="77777777" w:rsidR="00F22DCC" w:rsidRDefault="00F22DCC" w:rsidP="00B1286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Now,you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ID=1,ID=2,ID=3,ID=4 Record.</w:t>
      </w:r>
    </w:p>
    <w:p w14:paraId="5BC3D66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Identi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Seed=4 at the moment.</w:t>
      </w:r>
    </w:p>
    <w:p w14:paraId="03055E6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d=4 means the next ID of new record will be 5 (identity seed).</w:t>
      </w:r>
    </w:p>
    <w:p w14:paraId="00034A3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944088A" w14:textId="3F3E7C86" w:rsidR="00F22DCC" w:rsidRDefault="00F22DCC" w:rsidP="00B1286E">
      <w:pPr>
        <w:spacing w:after="0"/>
      </w:pPr>
      <w:r>
        <w:rPr>
          <w:noProof/>
        </w:rPr>
        <w:drawing>
          <wp:inline distT="0" distB="0" distL="0" distR="0" wp14:anchorId="481B4540" wp14:editId="13C31D0F">
            <wp:extent cx="1287780" cy="2080260"/>
            <wp:effectExtent l="0" t="0" r="7620" b="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862B4" w14:textId="77777777" w:rsidR="00F22DCC" w:rsidRDefault="00F22DCC" w:rsidP="00B1286E">
      <w:pPr>
        <w:spacing w:after="0"/>
      </w:pPr>
    </w:p>
    <w:p w14:paraId="76BF74D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</w:t>
      </w:r>
    </w:p>
    <w:p w14:paraId="29F374E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_06</w:t>
      </w:r>
    </w:p>
    <w:p w14:paraId="7BD9100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 TRUNCATE T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</w:p>
    <w:p w14:paraId="51496A6F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88508A8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CHECKIDE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RESEE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A9D0D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7BD068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9B0DEE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TRUNCATE T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</w:p>
    <w:p w14:paraId="01635C9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</w:t>
      </w:r>
    </w:p>
    <w:p w14:paraId="5BE3FA8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LETE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540FCA1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e both doing the same thing to delete every data in the table.</w:t>
      </w:r>
    </w:p>
    <w:p w14:paraId="7CC7C11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TRUNCATE TABLE is better</w:t>
      </w:r>
    </w:p>
    <w:p w14:paraId="16489F0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RUNCATE TABLE will delete the data and clean up the space.</w:t>
      </w:r>
    </w:p>
    <w:p w14:paraId="7B097E3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will delete the data without clean up the space.</w:t>
      </w:r>
    </w:p>
    <w:p w14:paraId="363C30C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more possible to cause data fragmentation.</w:t>
      </w:r>
    </w:p>
    <w:p w14:paraId="3E27A3F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1C9657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message</w:t>
      </w:r>
    </w:p>
    <w:p w14:paraId="764644F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ing identity information: current identity value 'NULL'.</w:t>
      </w:r>
    </w:p>
    <w:p w14:paraId="00CFD30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execution completed. If DBCC printed error messages, contact your system administrator.</w:t>
      </w:r>
    </w:p>
    <w:p w14:paraId="3FDF889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D87C28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CHECKIDENT(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, RESEED, 1);</w:t>
      </w:r>
    </w:p>
    <w:p w14:paraId="5C3F7B4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heck the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Identi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of Table 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, then reset the seed to 1.</w:t>
      </w:r>
    </w:p>
    <w:p w14:paraId="0A694DE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d=1 means the next ID of new record will be 2 (identity seed).</w:t>
      </w:r>
    </w:p>
    <w:p w14:paraId="04DE5B1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6159D98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have executed  TRUNCATE Table (delete every data and clean up space).</w:t>
      </w:r>
    </w:p>
    <w:p w14:paraId="4EFAC4C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make your current identity value 'NULL'</w:t>
      </w:r>
    </w:p>
    <w:p w14:paraId="055C74C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ly when current identity value 'NULL',</w:t>
      </w:r>
    </w:p>
    <w:p w14:paraId="46F9497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  Seed=1 means the next ID of new record will be 1 (identity seed).</w:t>
      </w:r>
    </w:p>
    <w:p w14:paraId="648348A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</w:t>
      </w:r>
    </w:p>
    <w:p w14:paraId="1B86BE8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DBCC CHECKIDENT need to be used very carefully.</w:t>
      </w:r>
    </w:p>
    <w:p w14:paraId="1B49148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better execute  TRUNCATE Table (delete every data and clean up space).</w:t>
      </w:r>
    </w:p>
    <w:p w14:paraId="5DA5F2D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execute</w:t>
      </w:r>
    </w:p>
    <w:p w14:paraId="4262BE0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CHECKIDENT(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, RESEED, 1);</w:t>
      </w:r>
    </w:p>
    <w:p w14:paraId="612035A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B658B3" w14:textId="3A730A86" w:rsidR="00F22DCC" w:rsidRDefault="00F22DCC" w:rsidP="00B1286E">
      <w:pPr>
        <w:spacing w:after="0"/>
      </w:pPr>
      <w:r>
        <w:rPr>
          <w:noProof/>
        </w:rPr>
        <w:drawing>
          <wp:inline distT="0" distB="0" distL="0" distR="0" wp14:anchorId="593C8E3A" wp14:editId="75D9AA9C">
            <wp:extent cx="5274310" cy="26352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5A47F" w14:textId="77777777" w:rsidR="00F22DCC" w:rsidRDefault="00F22DCC" w:rsidP="00B1286E">
      <w:pPr>
        <w:spacing w:after="0"/>
      </w:pPr>
    </w:p>
    <w:p w14:paraId="75344AF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</w:t>
      </w:r>
    </w:p>
    <w:p w14:paraId="722CD3B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1_07</w:t>
      </w:r>
    </w:p>
    <w:p w14:paraId="3CC352E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</w:t>
      </w:r>
    </w:p>
    <w:p w14:paraId="2C51052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B402FD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8792B0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4B75253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211E6B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998E99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A46A70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38217C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0D6E02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do not have to provide value for identity column</w:t>
      </w:r>
    </w:p>
    <w:p w14:paraId="1E62B84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is auto generated.</w:t>
      </w:r>
    </w:p>
    <w:p w14:paraId="4C44296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DF605D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w, we have ID=1 Record.</w:t>
      </w:r>
    </w:p>
    <w:p w14:paraId="124A579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90EA035" w14:textId="77777777" w:rsidR="00F22DCC" w:rsidRDefault="00F22DCC" w:rsidP="00B1286E">
      <w:pPr>
        <w:spacing w:after="0"/>
      </w:pPr>
    </w:p>
    <w:p w14:paraId="5124EA1E" w14:textId="3812B997" w:rsidR="00F22DCC" w:rsidRDefault="00F22DCC" w:rsidP="00B1286E">
      <w:pPr>
        <w:spacing w:after="0"/>
      </w:pPr>
      <w:r>
        <w:rPr>
          <w:noProof/>
        </w:rPr>
        <w:drawing>
          <wp:inline distT="0" distB="0" distL="0" distR="0" wp14:anchorId="03292915" wp14:editId="3B1BE451">
            <wp:extent cx="1310640" cy="1005840"/>
            <wp:effectExtent l="0" t="0" r="3810" b="3810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66B13" w14:textId="77777777" w:rsidR="00F22DCC" w:rsidRDefault="00F22DCC" w:rsidP="00B1286E">
      <w:pPr>
        <w:spacing w:after="0"/>
      </w:pPr>
    </w:p>
    <w:p w14:paraId="12B67A24" w14:textId="77777777" w:rsidR="00F22DCC" w:rsidRDefault="00F22DCC" w:rsidP="00B1286E">
      <w:pPr>
        <w:spacing w:after="0"/>
      </w:pPr>
    </w:p>
    <w:p w14:paraId="7D78806E" w14:textId="77777777" w:rsidR="00F22DCC" w:rsidRDefault="00F22DCC" w:rsidP="00B1286E">
      <w:pPr>
        <w:spacing w:after="0"/>
      </w:pPr>
    </w:p>
    <w:p w14:paraId="12E3F57F" w14:textId="77777777" w:rsidR="00F22DCC" w:rsidRDefault="00F22DCC" w:rsidP="00B1286E">
      <w:pPr>
        <w:spacing w:after="0"/>
      </w:pPr>
    </w:p>
    <w:p w14:paraId="4E4DD49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1AE17B5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2</w:t>
      </w:r>
    </w:p>
    <w:p w14:paraId="5744EA2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9D7D38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at to learn</w:t>
      </w:r>
    </w:p>
    <w:p w14:paraId="37DBABF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SCOPE_IDENTITY();</w:t>
      </w:r>
    </w:p>
    <w:p w14:paraId="0160806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@@IDENTITY;</w:t>
      </w:r>
    </w:p>
    <w:p w14:paraId="6E2B350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;</w:t>
      </w:r>
    </w:p>
    <w:p w14:paraId="0A9D40A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;</w:t>
      </w:r>
    </w:p>
    <w:p w14:paraId="4DC7260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C09E98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</w:t>
      </w:r>
    </w:p>
    <w:p w14:paraId="5351A35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2_01</w:t>
      </w:r>
    </w:p>
    <w:p w14:paraId="7DF4D1D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34241C7F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8660EDF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E557FF1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1A0EDA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B893EA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70F663A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4D1A067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03676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A1FDE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B95946D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46C04D2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01C36F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1B33650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33795B9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6779B06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82ED3B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D3B5C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26F29866" w14:textId="77777777" w:rsidR="00F22DCC" w:rsidRDefault="00F22DCC" w:rsidP="00B1286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3CD3E92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E645C0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40EA102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437D6D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 [Valu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2FA52D" w14:textId="77777777" w:rsidR="00F22DCC" w:rsidRDefault="00F22DCC" w:rsidP="00B1286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6E07C5F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1D103E3A" w14:textId="77777777" w:rsidR="00F22DCC" w:rsidRDefault="00F22DCC" w:rsidP="00B1286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32FF856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56B6BD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3AD2CAE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597D5A4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 [Valu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EBEAE5" w14:textId="77777777" w:rsidR="00F22DCC" w:rsidRDefault="00F22DCC" w:rsidP="00B1286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19EFF6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</w:t>
      </w:r>
    </w:p>
    <w:p w14:paraId="5BB8CC5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2_02</w:t>
      </w:r>
    </w:p>
    <w:p w14:paraId="5B83E8BD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6E84914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6EC5F28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F55B8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71C58FC7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29AC8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30CD3606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9E62B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163ECF58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2A51EE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39FB67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128140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ID] [int] IDENTITY(1,1) NOT NULL,</w:t>
      </w:r>
    </w:p>
    <w:p w14:paraId="299539B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ID is the Primary Key and the type is int.</w:t>
      </w:r>
    </w:p>
    <w:p w14:paraId="5CD508C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 will start from 1 (the first one is identity seed),</w:t>
      </w:r>
    </w:p>
    <w:p w14:paraId="73BDF96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increase 1 (the second one is identity increment)</w:t>
      </w:r>
    </w:p>
    <w:p w14:paraId="5A15D91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335CD6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2169D6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brief:</w:t>
      </w:r>
    </w:p>
    <w:p w14:paraId="08A2156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SCOPE_IDENTITY()</w:t>
      </w:r>
    </w:p>
    <w:p w14:paraId="4D1AAEE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in the same session and in the same scope.</w:t>
      </w:r>
    </w:p>
    <w:p w14:paraId="13B3F7F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@@IDENTITY</w:t>
      </w:r>
    </w:p>
    <w:p w14:paraId="7A3D36E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in the same session and across any scope.</w:t>
      </w:r>
    </w:p>
    <w:p w14:paraId="196FB97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stored the Identity Column Value from last affected scope in the same session.</w:t>
      </w:r>
    </w:p>
    <w:p w14:paraId="6E2A248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blPerson</w:t>
      </w:r>
      <w:proofErr w:type="spellEnd"/>
      <w:r>
        <w:rPr>
          <w:rFonts w:ascii="Consolas" w:hAnsi="Consolas"/>
          <w:color w:val="008000"/>
          <w:sz w:val="18"/>
          <w:szCs w:val="18"/>
        </w:rPr>
        <w:t>')</w:t>
      </w:r>
    </w:p>
    <w:p w14:paraId="61C922C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for a specific table across any session and any scope.</w:t>
      </w:r>
    </w:p>
    <w:p w14:paraId="7C47A89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41CB96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same </w:t>
      </w:r>
      <w:proofErr w:type="spellStart"/>
      <w:r>
        <w:rPr>
          <w:rFonts w:ascii="Consolas" w:hAnsi="Consolas"/>
          <w:color w:val="008000"/>
          <w:sz w:val="18"/>
          <w:szCs w:val="18"/>
        </w:rPr>
        <w:t>Secc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Connection):</w:t>
      </w:r>
    </w:p>
    <w:p w14:paraId="3D02402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coma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current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edit window is</w:t>
      </w:r>
    </w:p>
    <w:p w14:paraId="1A64ACF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CONNECTION to SQL server.</w:t>
      </w:r>
    </w:p>
    <w:p w14:paraId="234BE5B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CONNECTION means in the ONE session in this case.</w:t>
      </w:r>
    </w:p>
    <w:p w14:paraId="31B90FA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239A2F8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ame Scope:</w:t>
      </w:r>
    </w:p>
    <w:p w14:paraId="6D1EB1F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cope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Stored procedure or ONE function, or ONE trigger.</w:t>
      </w:r>
    </w:p>
    <w:p w14:paraId="4D9E8C6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67E0BE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ally,</w:t>
      </w:r>
    </w:p>
    <w:p w14:paraId="3C9AD89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A have nothing</w:t>
      </w:r>
    </w:p>
    <w:p w14:paraId="1B73B32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B have nothing.</w:t>
      </w:r>
    </w:p>
    <w:p w14:paraId="40ACD60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419AC15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0</w:t>
      </w:r>
    </w:p>
    <w:p w14:paraId="68F85D2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  return 0</w:t>
      </w:r>
    </w:p>
    <w:p w14:paraId="1B19A71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1</w:t>
      </w:r>
    </w:p>
    <w:p w14:paraId="422CBB2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1</w:t>
      </w:r>
    </w:p>
    <w:p w14:paraId="4913D8A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96B353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-----------------------------</w:t>
      </w:r>
    </w:p>
    <w:p w14:paraId="40E561D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2_02</w:t>
      </w:r>
    </w:p>
    <w:p w14:paraId="3AE6327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2C29F6A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E7A008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0F3446D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F94C43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0937674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2D82537B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C9681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78ABA627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1217F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0D2EF518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7D456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29DC564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4E70E8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F24387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B97F42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A have (ID=1,Value='x1')</w:t>
      </w:r>
    </w:p>
    <w:p w14:paraId="2F7DF60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B have nothing.</w:t>
      </w:r>
    </w:p>
    <w:p w14:paraId="0E54221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4CABB08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 return 1</w:t>
      </w:r>
    </w:p>
    <w:p w14:paraId="719F25E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return 1</w:t>
      </w:r>
    </w:p>
    <w:p w14:paraId="017DA4A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1</w:t>
      </w:r>
    </w:p>
    <w:p w14:paraId="4C2241D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1</w:t>
      </w:r>
    </w:p>
    <w:p w14:paraId="5945485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1F46E5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</w:t>
      </w:r>
    </w:p>
    <w:p w14:paraId="2939154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2_03</w:t>
      </w:r>
    </w:p>
    <w:p w14:paraId="0DF24EA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23C08BA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CB957F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7136B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B4DC27B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512AD00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727AC91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80AA6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42161CC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5B567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7C10C7F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AD4BD3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3E6C3A3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901B87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0E12A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0ED982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A have (ID=1,Value='x1'), (ID=2,Value='x2')</w:t>
      </w:r>
    </w:p>
    <w:p w14:paraId="15F419E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B have nothing.</w:t>
      </w:r>
    </w:p>
    <w:p w14:paraId="509313D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356D76F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 return 2</w:t>
      </w:r>
    </w:p>
    <w:p w14:paraId="437A140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return 2</w:t>
      </w:r>
    </w:p>
    <w:p w14:paraId="3D6068F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2</w:t>
      </w:r>
    </w:p>
    <w:p w14:paraId="36A81D6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1</w:t>
      </w:r>
    </w:p>
    <w:p w14:paraId="6A7BF4E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06FBDA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</w:t>
      </w:r>
    </w:p>
    <w:p w14:paraId="49CC7BA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2_04</w:t>
      </w:r>
    </w:p>
    <w:p w14:paraId="44B16FEB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1F5C91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objects</w:t>
      </w:r>
      <w:proofErr w:type="spellEnd"/>
    </w:p>
    <w:p w14:paraId="5C2F0A7B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tgForInsert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13B1E86D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[typ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2E6BF9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EF10926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gFor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FF8BA8A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1921C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3129C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gForInsert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501BAAE0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F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</w:p>
    <w:p w14:paraId="5077447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A898091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15E229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5A923488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Value]</w:t>
      </w:r>
    </w:p>
    <w:p w14:paraId="35F625FD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Inserte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1C39EB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E6D28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A26421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8C1E15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0EEABE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trigger which</w:t>
      </w:r>
    </w:p>
    <w:p w14:paraId="1F45D34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ll insert the same value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54C7F9A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you insert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6C15CD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313E13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</w:t>
      </w:r>
    </w:p>
    <w:p w14:paraId="7CB4333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2_05</w:t>
      </w:r>
    </w:p>
    <w:p w14:paraId="281E2B0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64DE25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0AAF2E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3664DB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6C821F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A have (ID=1,Value='x1'), (ID=2,Value='x2')</w:t>
      </w:r>
    </w:p>
    <w:p w14:paraId="36CAE21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B have nothing.</w:t>
      </w:r>
    </w:p>
    <w:p w14:paraId="2051118F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611B561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70C1B01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8CCA4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2139E07D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65E03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1356AE4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6820D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58C0FCDF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7EB1E155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1E706B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CB7A2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C194C35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18D6FC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A06467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A have (ID=1,Value='x1'), (ID=2,Value='x2'), (ID=3,Value='x3')</w:t>
      </w:r>
    </w:p>
    <w:p w14:paraId="6DCA11E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B have (ID=3,Value='x3').</w:t>
      </w:r>
    </w:p>
    <w:p w14:paraId="7C1DC07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1C6E086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</w:t>
      </w:r>
    </w:p>
    <w:p w14:paraId="44440EAF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F4382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111BDFB5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61CF8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</w:t>
      </w:r>
    </w:p>
    <w:p w14:paraId="4464A99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CBF83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7FFE9D2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5DF404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0B1A14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986326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brief:</w:t>
      </w:r>
    </w:p>
    <w:p w14:paraId="2C48B06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SCOPE_IDENTITY()</w:t>
      </w:r>
    </w:p>
    <w:p w14:paraId="7BA4133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in the same session and in the same scope.</w:t>
      </w:r>
    </w:p>
    <w:p w14:paraId="60812C5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@@IDENTITY</w:t>
      </w:r>
    </w:p>
    <w:p w14:paraId="568F1B6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in the same session and across any scope.</w:t>
      </w:r>
    </w:p>
    <w:p w14:paraId="4B1A82A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stored the Identity Column Value from last affected scope in the same session.</w:t>
      </w:r>
    </w:p>
    <w:p w14:paraId="53120FE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blPerson</w:t>
      </w:r>
      <w:proofErr w:type="spellEnd"/>
      <w:r>
        <w:rPr>
          <w:rFonts w:ascii="Consolas" w:hAnsi="Consolas"/>
          <w:color w:val="008000"/>
          <w:sz w:val="18"/>
          <w:szCs w:val="18"/>
        </w:rPr>
        <w:t>')</w:t>
      </w:r>
    </w:p>
    <w:p w14:paraId="76F94B0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for a specific table across any session and any scope.</w:t>
      </w:r>
    </w:p>
    <w:p w14:paraId="54C09FF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CC59EC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same </w:t>
      </w:r>
      <w:proofErr w:type="spellStart"/>
      <w:r>
        <w:rPr>
          <w:rFonts w:ascii="Consolas" w:hAnsi="Consolas"/>
          <w:color w:val="008000"/>
          <w:sz w:val="18"/>
          <w:szCs w:val="18"/>
        </w:rPr>
        <w:t>Secc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Connection):</w:t>
      </w:r>
    </w:p>
    <w:p w14:paraId="4468D5D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coma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current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edit window is</w:t>
      </w:r>
    </w:p>
    <w:p w14:paraId="04DF7C4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ONE CONNECTION to SQL server.</w:t>
      </w:r>
    </w:p>
    <w:p w14:paraId="0CAFA95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CONNECTION means in the ONE session in this case.</w:t>
      </w:r>
    </w:p>
    <w:p w14:paraId="49FFC6D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47B2ED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ame Scope:</w:t>
      </w:r>
    </w:p>
    <w:p w14:paraId="34C0018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cope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Stored procedure or ONE function, or ONE trigger.</w:t>
      </w:r>
    </w:p>
    <w:p w14:paraId="4507B71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408C54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ally,</w:t>
      </w:r>
    </w:p>
    <w:p w14:paraId="6F85044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have insert 2 values into Table A.</w:t>
      </w:r>
    </w:p>
    <w:p w14:paraId="5D02805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44038F2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A have (ID=1,Value='x1'), (ID=2,Value='x2')</w:t>
      </w:r>
    </w:p>
    <w:p w14:paraId="5797D8C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B have nothing.</w:t>
      </w:r>
    </w:p>
    <w:p w14:paraId="7764560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2</w:t>
      </w:r>
    </w:p>
    <w:p w14:paraId="5F4567E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  return 2</w:t>
      </w:r>
    </w:p>
    <w:p w14:paraId="04AF80C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2</w:t>
      </w:r>
    </w:p>
    <w:p w14:paraId="5BEB274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1</w:t>
      </w:r>
    </w:p>
    <w:p w14:paraId="674FC83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7AC0702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reate a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igger "</w:t>
      </w:r>
      <w:proofErr w:type="spellStart"/>
      <w:r>
        <w:rPr>
          <w:rFonts w:ascii="Consolas" w:hAnsi="Consolas"/>
          <w:color w:val="008000"/>
          <w:sz w:val="18"/>
          <w:szCs w:val="18"/>
        </w:rPr>
        <w:t>tgForInsert</w:t>
      </w:r>
      <w:proofErr w:type="spellEnd"/>
      <w:r>
        <w:rPr>
          <w:rFonts w:ascii="Consolas" w:hAnsi="Consolas"/>
          <w:color w:val="008000"/>
          <w:sz w:val="18"/>
          <w:szCs w:val="18"/>
        </w:rPr>
        <w:t>" which</w:t>
      </w:r>
    </w:p>
    <w:p w14:paraId="439C166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ll insert the same value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5615810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you insert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204E30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08687C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insert (ID=3,Value='x3')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2414411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A will have (ID=1,Value='x1'), (ID=2,Value='x2'), (ID=3,Value='x3')</w:t>
      </w:r>
    </w:p>
    <w:p w14:paraId="381156E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able B will have (ID=1,Value='x3') by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igger "</w:t>
      </w:r>
      <w:proofErr w:type="spellStart"/>
      <w:r>
        <w:rPr>
          <w:rFonts w:ascii="Consolas" w:hAnsi="Consolas"/>
          <w:color w:val="008000"/>
          <w:sz w:val="18"/>
          <w:szCs w:val="18"/>
        </w:rPr>
        <w:t>tgForInsert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0C40F14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,</w:t>
      </w:r>
    </w:p>
    <w:p w14:paraId="3275248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3</w:t>
      </w:r>
    </w:p>
    <w:p w14:paraId="53084DC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@IDENTITY  return 1</w:t>
      </w:r>
    </w:p>
    <w:p w14:paraId="009C9E3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3</w:t>
      </w:r>
    </w:p>
    <w:p w14:paraId="136F66E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1</w:t>
      </w:r>
    </w:p>
    <w:p w14:paraId="33CC40A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3DD83E1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</w:t>
      </w:r>
    </w:p>
    <w:p w14:paraId="2BD3A3A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in the same session and in the same scope.</w:t>
      </w:r>
    </w:p>
    <w:p w14:paraId="713A405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COPE_IDENTITY()  return 3  </w:t>
      </w:r>
    </w:p>
    <w:p w14:paraId="62C3416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is number is from that</w:t>
      </w:r>
    </w:p>
    <w:p w14:paraId="77B16A6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have inserted 3 time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6C4CDF8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ame session and in the same scope.</w:t>
      </w:r>
    </w:p>
    <w:p w14:paraId="5C27B7F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7AC9B06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@IDENTITY  return 1</w:t>
      </w:r>
    </w:p>
    <w:p w14:paraId="2680932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is number is from that</w:t>
      </w:r>
    </w:p>
    <w:p w14:paraId="2D99A98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igger "</w:t>
      </w:r>
      <w:proofErr w:type="spellStart"/>
      <w:r>
        <w:rPr>
          <w:rFonts w:ascii="Consolas" w:hAnsi="Consolas"/>
          <w:color w:val="008000"/>
          <w:sz w:val="18"/>
          <w:szCs w:val="18"/>
        </w:rPr>
        <w:t>tgForInsert</w:t>
      </w:r>
      <w:proofErr w:type="spellEnd"/>
      <w:r>
        <w:rPr>
          <w:rFonts w:ascii="Consolas" w:hAnsi="Consolas"/>
          <w:color w:val="008000"/>
          <w:sz w:val="18"/>
          <w:szCs w:val="18"/>
        </w:rPr>
        <w:t>" was triggered</w:t>
      </w:r>
    </w:p>
    <w:p w14:paraId="7B08F3D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insert  (ID=1,Value='x3')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17F2C2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stored the Identity Column Value from last affected scope in the same session.</w:t>
      </w:r>
    </w:p>
    <w:p w14:paraId="26CD1B0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cope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Stored procedure or ONE function, or ONE trigger.</w:t>
      </w:r>
    </w:p>
    <w:p w14:paraId="2591922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ession(CONNECTION)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edit window.</w:t>
      </w:r>
    </w:p>
    <w:p w14:paraId="5CA018F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04EA83D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blPerson</w:t>
      </w:r>
      <w:proofErr w:type="spellEnd"/>
      <w:r>
        <w:rPr>
          <w:rFonts w:ascii="Consolas" w:hAnsi="Consolas"/>
          <w:color w:val="008000"/>
          <w:sz w:val="18"/>
          <w:szCs w:val="18"/>
        </w:rPr>
        <w:t>')</w:t>
      </w:r>
    </w:p>
    <w:p w14:paraId="33CF925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for a specific table across any session and any scope.</w:t>
      </w:r>
    </w:p>
    <w:p w14:paraId="3D2EBE6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3</w:t>
      </w:r>
    </w:p>
    <w:p w14:paraId="454BF76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1</w:t>
      </w:r>
    </w:p>
    <w:p w14:paraId="0E5EC67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eturn the last identity value</w:t>
      </w:r>
    </w:p>
    <w:p w14:paraId="64EFB45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ross any session and any scope.</w:t>
      </w:r>
    </w:p>
    <w:p w14:paraId="5AE65EE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safest way to get the last identity column value.</w:t>
      </w:r>
    </w:p>
    <w:p w14:paraId="52D3699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387472A" w14:textId="77777777" w:rsidR="00F22DCC" w:rsidRDefault="00F22DCC" w:rsidP="00B1286E">
      <w:pPr>
        <w:spacing w:after="0"/>
      </w:pPr>
    </w:p>
    <w:p w14:paraId="47C1C04B" w14:textId="77777777" w:rsidR="00F22DCC" w:rsidRDefault="00F22DCC" w:rsidP="00B1286E">
      <w:pPr>
        <w:spacing w:after="0"/>
      </w:pPr>
    </w:p>
    <w:p w14:paraId="6EFAD343" w14:textId="77777777" w:rsidR="00F22DCC" w:rsidRDefault="00F22DCC" w:rsidP="00B1286E">
      <w:pPr>
        <w:spacing w:after="0"/>
      </w:pPr>
    </w:p>
    <w:p w14:paraId="27879F43" w14:textId="77777777" w:rsidR="00F22DCC" w:rsidRDefault="00F22DCC" w:rsidP="00B1286E">
      <w:pPr>
        <w:spacing w:after="0"/>
      </w:pPr>
      <w:r>
        <w:rPr>
          <w:sz w:val="48"/>
          <w:szCs w:val="48"/>
        </w:rPr>
        <w:t>2. T003_IdentityColumn_02.sql</w:t>
      </w:r>
    </w:p>
    <w:p w14:paraId="18F592CD" w14:textId="77777777" w:rsidR="00F22DCC" w:rsidRDefault="00F22DCC" w:rsidP="00B1286E">
      <w:pPr>
        <w:spacing w:after="0"/>
      </w:pPr>
    </w:p>
    <w:p w14:paraId="200D8490" w14:textId="77777777" w:rsidR="00F22DCC" w:rsidRDefault="00F22DCC" w:rsidP="00B1286E">
      <w:pPr>
        <w:spacing w:after="0"/>
      </w:pPr>
    </w:p>
    <w:p w14:paraId="41A343BB" w14:textId="77777777" w:rsidR="00F22DCC" w:rsidRDefault="00F22DCC" w:rsidP="00B1286E">
      <w:pPr>
        <w:spacing w:after="0"/>
      </w:pPr>
    </w:p>
    <w:p w14:paraId="2F6A385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003_IdentityColumn -----------------------------------------------------</w:t>
      </w:r>
    </w:p>
    <w:p w14:paraId="190078E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22A6C0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3</w:t>
      </w:r>
    </w:p>
    <w:p w14:paraId="707F91B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9065B1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at to learn</w:t>
      </w:r>
    </w:p>
    <w:p w14:paraId="33E18F5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 SCOPE_IDENTITY();</w:t>
      </w:r>
    </w:p>
    <w:p w14:paraId="6F4504D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@@IDENTITY;</w:t>
      </w:r>
    </w:p>
    <w:p w14:paraId="45D6F50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;</w:t>
      </w:r>
    </w:p>
    <w:p w14:paraId="628320C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;</w:t>
      </w:r>
    </w:p>
    <w:p w14:paraId="5B8D493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63E6B1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</w:t>
      </w:r>
    </w:p>
    <w:p w14:paraId="339E4BD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3_01</w:t>
      </w:r>
    </w:p>
    <w:p w14:paraId="5AD0105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h08_02_01</w:t>
      </w:r>
    </w:p>
    <w:p w14:paraId="7B10551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3C9C372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4FFBD19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A5721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0815BD96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16DAF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</w:t>
      </w:r>
    </w:p>
    <w:p w14:paraId="18DA12E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11459C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04C5C93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2C42DB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B1AFE2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5945CC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7B8B24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brief:</w:t>
      </w:r>
    </w:p>
    <w:p w14:paraId="339CE7F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SCOPE_IDENTITY()</w:t>
      </w:r>
    </w:p>
    <w:p w14:paraId="257C178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in the same session and in the same scope.</w:t>
      </w:r>
    </w:p>
    <w:p w14:paraId="24A0126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@@IDENTITY</w:t>
      </w:r>
    </w:p>
    <w:p w14:paraId="2BEECA4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in the same session and across any scope.</w:t>
      </w:r>
    </w:p>
    <w:p w14:paraId="02D26C2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stored the Identity Column Value from last affected scope in the same session.</w:t>
      </w:r>
    </w:p>
    <w:p w14:paraId="5D8C82D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blPerson</w:t>
      </w:r>
      <w:proofErr w:type="spellEnd"/>
      <w:r>
        <w:rPr>
          <w:rFonts w:ascii="Consolas" w:hAnsi="Consolas"/>
          <w:color w:val="008000"/>
          <w:sz w:val="18"/>
          <w:szCs w:val="18"/>
        </w:rPr>
        <w:t>')</w:t>
      </w:r>
    </w:p>
    <w:p w14:paraId="7283538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identity value that is created for a specific table across any session and any scope.</w:t>
      </w:r>
    </w:p>
    <w:p w14:paraId="3329784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8F91CC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e same </w:t>
      </w:r>
      <w:proofErr w:type="spellStart"/>
      <w:r>
        <w:rPr>
          <w:rFonts w:ascii="Consolas" w:hAnsi="Consolas"/>
          <w:color w:val="008000"/>
          <w:sz w:val="18"/>
          <w:szCs w:val="18"/>
        </w:rPr>
        <w:t>Secc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Connection):</w:t>
      </w:r>
    </w:p>
    <w:p w14:paraId="67D1F35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coma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current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edit window is</w:t>
      </w:r>
    </w:p>
    <w:p w14:paraId="7C70D31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CONNECTION to SQL server.</w:t>
      </w:r>
    </w:p>
    <w:p w14:paraId="0F5E7FE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CONNECTION means in the ONE session in this case.</w:t>
      </w:r>
    </w:p>
    <w:p w14:paraId="375CBDD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BECD36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ame Scope:</w:t>
      </w:r>
    </w:p>
    <w:p w14:paraId="4776E38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cope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Stored procedure or ONE function, or ONE trigger.</w:t>
      </w:r>
    </w:p>
    <w:p w14:paraId="37033BB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216792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 return NULL</w:t>
      </w:r>
    </w:p>
    <w:p w14:paraId="0332A45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return NULL</w:t>
      </w:r>
    </w:p>
    <w:p w14:paraId="48D64E0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3</w:t>
      </w:r>
    </w:p>
    <w:p w14:paraId="607D436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1</w:t>
      </w:r>
    </w:p>
    <w:p w14:paraId="408EDE5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3F4A45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</w:t>
      </w:r>
    </w:p>
    <w:p w14:paraId="1B519DA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3_02</w:t>
      </w:r>
    </w:p>
    <w:p w14:paraId="251A202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764F739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6113683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92BF1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58BA4B9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F1F4E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</w:t>
      </w:r>
    </w:p>
    <w:p w14:paraId="464E46F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048EC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7DE5379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93500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772468D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0994E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8A1F0D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A have (ID=1,Value='x1'), (ID=2,Value='x2'), (ID=3,Value='x3')</w:t>
      </w:r>
    </w:p>
    <w:p w14:paraId="27A0D48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B have (ID=3,Value='x3').</w:t>
      </w:r>
    </w:p>
    <w:p w14:paraId="6006EF66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051B158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152D4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76773C8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575A26B7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8C175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2</w:t>
      </w:r>
    </w:p>
    <w:p w14:paraId="71675A4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FF96E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</w:t>
      </w:r>
    </w:p>
    <w:p w14:paraId="7C4C3962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426A4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75F3DB1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727FAA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3C7029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4BAA68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79477A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A have (ID=1,Value='x1'), (ID=2,Value='x2'), (ID=3,Value='x3')</w:t>
      </w:r>
    </w:p>
    <w:p w14:paraId="25BFAC0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B have (ID=3,Value='x3'), (ID=2,Value='x2')</w:t>
      </w:r>
    </w:p>
    <w:p w14:paraId="4538026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0C2070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E94AC4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8A1E8A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ally,</w:t>
      </w:r>
    </w:p>
    <w:p w14:paraId="66660AE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A will have (ID=1,Value='x1'), (ID=2,Value='x2'), (ID=3,Value='x3')</w:t>
      </w:r>
    </w:p>
    <w:p w14:paraId="73BC41E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B will have (ID=1,Value='x3')</w:t>
      </w:r>
    </w:p>
    <w:p w14:paraId="18388DB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NULL</w:t>
      </w:r>
    </w:p>
    <w:p w14:paraId="4CA2514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  return NULL</w:t>
      </w:r>
    </w:p>
    <w:p w14:paraId="0A14941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3</w:t>
      </w:r>
    </w:p>
    <w:p w14:paraId="52820FE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1</w:t>
      </w:r>
    </w:p>
    <w:p w14:paraId="62A8A05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A1C869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insert (ID=2,Value='x2')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33635BC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A will have (ID=1,Value='x1'), (ID=2,Value='x2'), (ID=3,Value='x3')</w:t>
      </w:r>
    </w:p>
    <w:p w14:paraId="05C4480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B will have (ID=1,Value='x3'), (ID=2,Value='x2')</w:t>
      </w:r>
    </w:p>
    <w:p w14:paraId="560C9FA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2</w:t>
      </w:r>
    </w:p>
    <w:p w14:paraId="3D563C8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  return 2</w:t>
      </w:r>
    </w:p>
    <w:p w14:paraId="305C3BD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3</w:t>
      </w:r>
    </w:p>
    <w:p w14:paraId="5D6F8CA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2</w:t>
      </w:r>
    </w:p>
    <w:p w14:paraId="1B74BB3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83E015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2  </w:t>
      </w:r>
    </w:p>
    <w:p w14:paraId="2DC57B4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is number is from that</w:t>
      </w:r>
    </w:p>
    <w:p w14:paraId="0C185B5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have inserted 2 time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1D750A0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ame session and in the same scope.</w:t>
      </w:r>
    </w:p>
    <w:p w14:paraId="2E0F485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B575DF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  return 2</w:t>
      </w:r>
    </w:p>
    <w:p w14:paraId="01BBB7B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is number is from that</w:t>
      </w:r>
    </w:p>
    <w:p w14:paraId="19831D0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have inserted 2 time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55FC741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ame session and in the same scope.</w:t>
      </w:r>
    </w:p>
    <w:p w14:paraId="50FDDD0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stored the Identity Column Value from last affected scope in the same session.</w:t>
      </w:r>
    </w:p>
    <w:p w14:paraId="36157DD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cope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Stored procedure or ONE function, or ONE trigger.</w:t>
      </w:r>
    </w:p>
    <w:p w14:paraId="71892CD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ession(CONNECTION)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edit window.</w:t>
      </w:r>
    </w:p>
    <w:p w14:paraId="368B2E5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47DBCD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3</w:t>
      </w:r>
    </w:p>
    <w:p w14:paraId="36C13F0C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2</w:t>
      </w:r>
    </w:p>
    <w:p w14:paraId="2E9C6DC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eturn the last identity value</w:t>
      </w:r>
    </w:p>
    <w:p w14:paraId="422C2A8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ross any session and any scope.</w:t>
      </w:r>
    </w:p>
    <w:p w14:paraId="336888E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safest way to get the last identity column value.</w:t>
      </w:r>
    </w:p>
    <w:p w14:paraId="4C5A176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73FED4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</w:t>
      </w:r>
    </w:p>
    <w:p w14:paraId="2A7EC57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3_03</w:t>
      </w:r>
    </w:p>
    <w:p w14:paraId="5C6A25B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6F34F1B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5D2A8B7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3644A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70F4996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ACE87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</w:t>
      </w:r>
    </w:p>
    <w:p w14:paraId="6E6003E9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82EF4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5E21D3A6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2C1805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464645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A69367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15A5DA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A have (ID=1,Value='x1'), (ID=2,Value='x2'), (ID=3,Value='x3')</w:t>
      </w:r>
    </w:p>
    <w:p w14:paraId="72C87A6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able B have (ID=3,Value='x3'), (ID=2,Value='x2')</w:t>
      </w:r>
    </w:p>
    <w:p w14:paraId="100CC957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5594D543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C6503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COPE_IDENTITY</w:t>
      </w:r>
      <w:r>
        <w:rPr>
          <w:rFonts w:ascii="Consolas" w:hAnsi="Consolas"/>
          <w:color w:val="808080"/>
          <w:sz w:val="18"/>
          <w:szCs w:val="18"/>
        </w:rPr>
        <w:t>();</w:t>
      </w:r>
    </w:p>
    <w:p w14:paraId="57FF545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</w:t>
      </w:r>
    </w:p>
    <w:p w14:paraId="7954A1E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IDENTITY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ED4934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</w:t>
      </w:r>
    </w:p>
    <w:p w14:paraId="7C23F691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B713B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</w:t>
      </w:r>
    </w:p>
    <w:p w14:paraId="2C7BEA7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DENT_CURRE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DF67D2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</w:t>
      </w:r>
    </w:p>
    <w:p w14:paraId="1D9EB5C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CB0B955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2C2DF80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905017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0156B5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A have (ID=1,Value='x1'), (ID=2,Value='x2'), (ID=3,Value='x3'), (ID=4,Value='x4')</w:t>
      </w:r>
    </w:p>
    <w:p w14:paraId="00C4159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B have (ID=3,Value='x3'), (ID=2,Value='x2'), (ID=3,Value='x4')</w:t>
      </w:r>
    </w:p>
    <w:p w14:paraId="7D7E119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7664E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1094E5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ally,</w:t>
      </w:r>
    </w:p>
    <w:p w14:paraId="7D0EBBA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A have (ID=1,Value='x1'), (ID=2,Value='x2'), (ID=3,Value='x3')</w:t>
      </w:r>
    </w:p>
    <w:p w14:paraId="3941553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B have (ID=3,Value='x3'), (ID=2,Value='x2')</w:t>
      </w:r>
    </w:p>
    <w:p w14:paraId="1A6F530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2</w:t>
      </w:r>
    </w:p>
    <w:p w14:paraId="3BD1464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  return 2</w:t>
      </w:r>
    </w:p>
    <w:p w14:paraId="6680F81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3</w:t>
      </w:r>
    </w:p>
    <w:p w14:paraId="7CBB5BD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2</w:t>
      </w:r>
    </w:p>
    <w:p w14:paraId="3ABED86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68132D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We insert (ID=4,Value='x4')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65888E97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igger "</w:t>
      </w:r>
      <w:proofErr w:type="spellStart"/>
      <w:r>
        <w:rPr>
          <w:rFonts w:ascii="Consolas" w:hAnsi="Consolas"/>
          <w:color w:val="008000"/>
          <w:sz w:val="18"/>
          <w:szCs w:val="18"/>
        </w:rPr>
        <w:t>tgForInse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 will insert (ID=3,Value='x4')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42D315F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36FD854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A will have (ID=1,Value='x1'), (ID=2,Value='x2'), (ID=3,Value='x3'), (ID=4,Value='x4')</w:t>
      </w:r>
    </w:p>
    <w:p w14:paraId="36EF06F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B will have (ID=1,Value='x3'), (ID=2,Value='x2'), (ID=3,Value='x4')</w:t>
      </w:r>
    </w:p>
    <w:p w14:paraId="0AEB8D46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4</w:t>
      </w:r>
    </w:p>
    <w:p w14:paraId="099771D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  return 3</w:t>
      </w:r>
    </w:p>
    <w:p w14:paraId="11F76D3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4</w:t>
      </w:r>
    </w:p>
    <w:p w14:paraId="5C26D47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3</w:t>
      </w:r>
    </w:p>
    <w:p w14:paraId="58B0C2A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0274A3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_IDENTITY()  return 4</w:t>
      </w:r>
    </w:p>
    <w:p w14:paraId="4E5714D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is number is from that</w:t>
      </w:r>
    </w:p>
    <w:p w14:paraId="7DC8704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have inserted 4 time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0D880F4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ame session and in the same scope.</w:t>
      </w:r>
    </w:p>
    <w:p w14:paraId="37BF460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FEF351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  return 3</w:t>
      </w:r>
    </w:p>
    <w:p w14:paraId="56D4A16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is number is from that</w:t>
      </w:r>
    </w:p>
    <w:p w14:paraId="3641A5EB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have inserted 3 time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0F87019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ame session and in the same scope.</w:t>
      </w:r>
    </w:p>
    <w:p w14:paraId="4955A45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IDENTITY stored the Identity Column Value from last affected scope in the same session.</w:t>
      </w:r>
    </w:p>
    <w:p w14:paraId="758DD82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cope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Stored procedure or ONE function, or ONE trigger.</w:t>
      </w:r>
    </w:p>
    <w:p w14:paraId="5DA9F508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ame session(CONNECTION) means every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in ONE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edit window.</w:t>
      </w:r>
    </w:p>
    <w:p w14:paraId="5C2A1BD5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567A91BF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') return 4</w:t>
      </w:r>
    </w:p>
    <w:p w14:paraId="37361E49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_CURRENT('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')  return 3</w:t>
      </w:r>
    </w:p>
    <w:p w14:paraId="32349E74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eturn the last identity value</w:t>
      </w:r>
    </w:p>
    <w:p w14:paraId="27AF8A01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ross any session and any scope.</w:t>
      </w:r>
    </w:p>
    <w:p w14:paraId="144E153E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safest way to get the last identity column value.</w:t>
      </w:r>
    </w:p>
    <w:p w14:paraId="1291ACF0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9A43C9D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2CB6538A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3_04</w:t>
      </w:r>
    </w:p>
    <w:p w14:paraId="69AF9C63" w14:textId="77777777" w:rsidR="00F22DCC" w:rsidRDefault="00F22DCC" w:rsidP="00B1286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110F783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9832E7F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objects</w:t>
      </w:r>
      <w:proofErr w:type="spellEnd"/>
    </w:p>
    <w:p w14:paraId="589B7C2D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tgForInsert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5FF7B378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[typ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CACFCBA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684841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gFor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2A8D9E6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BC492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4F865C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1E23071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D6958A7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7AC1A8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640C58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E3A5C4B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FF3784C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A5AC74A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9C26E4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C8CDDD5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3270887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7ED5D9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BDE9F28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68C8A47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8A19EB3" w14:textId="77777777" w:rsidR="00F22DCC" w:rsidRDefault="00F22DCC" w:rsidP="00B1286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B51ED2E" w14:textId="77777777" w:rsidR="00F22DCC" w:rsidRDefault="00F22DCC" w:rsidP="00B1286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04C15F" w14:textId="77777777" w:rsidR="00F22DCC" w:rsidRDefault="00F22DCC" w:rsidP="00B1286E">
      <w:pPr>
        <w:spacing w:after="0"/>
      </w:pPr>
    </w:p>
    <w:p w14:paraId="22D055FE" w14:textId="58082910" w:rsidR="00605371" w:rsidRPr="004B4F4E" w:rsidRDefault="004B4F4E" w:rsidP="00B1286E">
      <w:pPr>
        <w:spacing w:after="0"/>
      </w:pPr>
      <w:r>
        <w:br/>
      </w:r>
      <w:r>
        <w:br/>
      </w:r>
    </w:p>
    <w:sectPr w:rsidR="00605371" w:rsidRPr="004B4F4E" w:rsidSect="00D500D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85B5A" w14:textId="77777777" w:rsidR="00960AF4" w:rsidRDefault="00960AF4" w:rsidP="002F7523">
      <w:pPr>
        <w:spacing w:after="0" w:line="240" w:lineRule="auto"/>
      </w:pPr>
      <w:r>
        <w:separator/>
      </w:r>
    </w:p>
  </w:endnote>
  <w:endnote w:type="continuationSeparator" w:id="0">
    <w:p w14:paraId="67DF6167" w14:textId="77777777" w:rsidR="00960AF4" w:rsidRDefault="00960AF4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8C3F8" w14:textId="77777777" w:rsidR="00960AF4" w:rsidRDefault="00960AF4" w:rsidP="002F7523">
      <w:pPr>
        <w:spacing w:after="0" w:line="240" w:lineRule="auto"/>
      </w:pPr>
      <w:r>
        <w:separator/>
      </w:r>
    </w:p>
  </w:footnote>
  <w:footnote w:type="continuationSeparator" w:id="0">
    <w:p w14:paraId="78A9DCF5" w14:textId="77777777" w:rsidR="00960AF4" w:rsidRDefault="00960AF4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MytbA0tjAyNzRS0lEKTi0uzszPAykwrAUASwv++CwAAAA="/>
  </w:docVars>
  <w:rsids>
    <w:rsidRoot w:val="00934FCE"/>
    <w:rsid w:val="00072656"/>
    <w:rsid w:val="00075F7C"/>
    <w:rsid w:val="000B32CE"/>
    <w:rsid w:val="000F4208"/>
    <w:rsid w:val="000F5E7C"/>
    <w:rsid w:val="000F7C4F"/>
    <w:rsid w:val="00113642"/>
    <w:rsid w:val="001741C9"/>
    <w:rsid w:val="001913AE"/>
    <w:rsid w:val="001C2FA5"/>
    <w:rsid w:val="001D466A"/>
    <w:rsid w:val="00204B21"/>
    <w:rsid w:val="00221E25"/>
    <w:rsid w:val="00277C83"/>
    <w:rsid w:val="002A347C"/>
    <w:rsid w:val="002B2373"/>
    <w:rsid w:val="002B246C"/>
    <w:rsid w:val="002F7523"/>
    <w:rsid w:val="0031284D"/>
    <w:rsid w:val="00341DC1"/>
    <w:rsid w:val="0036215A"/>
    <w:rsid w:val="003B0AD4"/>
    <w:rsid w:val="003F3047"/>
    <w:rsid w:val="00410620"/>
    <w:rsid w:val="0042054F"/>
    <w:rsid w:val="004218BF"/>
    <w:rsid w:val="004B4F4E"/>
    <w:rsid w:val="004F1F69"/>
    <w:rsid w:val="005019F7"/>
    <w:rsid w:val="00566061"/>
    <w:rsid w:val="00571192"/>
    <w:rsid w:val="00576388"/>
    <w:rsid w:val="00592A79"/>
    <w:rsid w:val="00605371"/>
    <w:rsid w:val="00626DE8"/>
    <w:rsid w:val="006635ED"/>
    <w:rsid w:val="006669B6"/>
    <w:rsid w:val="006852E2"/>
    <w:rsid w:val="006A39E1"/>
    <w:rsid w:val="006D53DC"/>
    <w:rsid w:val="0075239B"/>
    <w:rsid w:val="00780FC3"/>
    <w:rsid w:val="007B06CB"/>
    <w:rsid w:val="007B2A7B"/>
    <w:rsid w:val="007C212C"/>
    <w:rsid w:val="007D3FBE"/>
    <w:rsid w:val="007E39EB"/>
    <w:rsid w:val="008A1B25"/>
    <w:rsid w:val="00934FCE"/>
    <w:rsid w:val="00952A13"/>
    <w:rsid w:val="00952CDE"/>
    <w:rsid w:val="00960AF4"/>
    <w:rsid w:val="009E1A4D"/>
    <w:rsid w:val="00A3177B"/>
    <w:rsid w:val="00A53656"/>
    <w:rsid w:val="00A54F0C"/>
    <w:rsid w:val="00AA5FF3"/>
    <w:rsid w:val="00AE1DF1"/>
    <w:rsid w:val="00B07764"/>
    <w:rsid w:val="00B1286E"/>
    <w:rsid w:val="00B2283E"/>
    <w:rsid w:val="00B8432D"/>
    <w:rsid w:val="00BE39F3"/>
    <w:rsid w:val="00C51383"/>
    <w:rsid w:val="00C67808"/>
    <w:rsid w:val="00C80380"/>
    <w:rsid w:val="00CA780A"/>
    <w:rsid w:val="00CB624D"/>
    <w:rsid w:val="00CC02F3"/>
    <w:rsid w:val="00D500DC"/>
    <w:rsid w:val="00D80C71"/>
    <w:rsid w:val="00D862EF"/>
    <w:rsid w:val="00DB5480"/>
    <w:rsid w:val="00DD085C"/>
    <w:rsid w:val="00DD26E9"/>
    <w:rsid w:val="00E63AC8"/>
    <w:rsid w:val="00F22DCC"/>
    <w:rsid w:val="00F32736"/>
    <w:rsid w:val="00F60962"/>
    <w:rsid w:val="00F66430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4</Pages>
  <Words>3340</Words>
  <Characters>19039</Characters>
  <Application>Microsoft Office Word</Application>
  <DocSecurity>0</DocSecurity>
  <Lines>158</Lines>
  <Paragraphs>44</Paragraphs>
  <ScaleCrop>false</ScaleCrop>
  <Company/>
  <LinksUpToDate>false</LinksUpToDate>
  <CharactersWithSpaces>2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76</cp:revision>
  <dcterms:created xsi:type="dcterms:W3CDTF">2020-06-13T10:05:00Z</dcterms:created>
  <dcterms:modified xsi:type="dcterms:W3CDTF">2022-11-13T15:17:00Z</dcterms:modified>
</cp:coreProperties>
</file>